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Contains resources (eg PDFs) unique to this usecase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aee3da0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9-13T05:56:33Z</dcterms:created>
  <dcterms:modified xsi:type="dcterms:W3CDTF">2016-09-13T05:56:33Z</dcterms:modified>
</cp:coreProperties>
</file>